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митриева Валерия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009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009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237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237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432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432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0216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0216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225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225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820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820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2932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2932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306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306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5291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5291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9734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9734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митриева Валерия Александровна</dc:creator>
  <dc:language>ru-RU</dc:language>
  <cp:keywords/>
  <dcterms:created xsi:type="dcterms:W3CDTF">2025-06-13T08:30:44Z</dcterms:created>
  <dcterms:modified xsi:type="dcterms:W3CDTF">2025-06-13T08: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